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721"/>
        <w:tblW w:w="9875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4116"/>
        <w:gridCol w:w="5759"/>
      </w:tblGrid>
      <w:tr w:rsidR="009B4828" w:rsidRPr="009B4828" w14:paraId="7BBC392A" w14:textId="77777777" w:rsidTr="006B1980">
        <w:trPr>
          <w:trHeight w:val="2212"/>
        </w:trPr>
        <w:tc>
          <w:tcPr>
            <w:tcW w:w="3871" w:type="dxa"/>
            <w:shd w:val="clear" w:color="auto" w:fill="auto"/>
            <w:vAlign w:val="center"/>
          </w:tcPr>
          <w:p w14:paraId="3DFD3CC9" w14:textId="5ECE7DE8" w:rsidR="009B4828" w:rsidRPr="009B4828" w:rsidRDefault="00617A47" w:rsidP="009B4828">
            <w:pPr>
              <w:tabs>
                <w:tab w:val="right" w:pos="2484"/>
              </w:tabs>
              <w:suppressAutoHyphens w:val="0"/>
              <w:spacing w:after="160" w:line="200" w:lineRule="atLeast"/>
              <w:jc w:val="center"/>
              <w:rPr>
                <w:rFonts w:ascii="Arial" w:eastAsia="Calibri" w:hAnsi="Arial" w:cs="Arial"/>
                <w:b/>
                <w:sz w:val="2"/>
                <w:szCs w:val="2"/>
                <w:lang w:val="en-ZA"/>
              </w:rPr>
            </w:pPr>
            <w:r>
              <w:rPr>
                <w:rFonts w:ascii="Arial" w:eastAsia="Calibri" w:hAnsi="Arial" w:cs="Arial"/>
                <w:b/>
                <w:noProof/>
                <w:sz w:val="2"/>
                <w:szCs w:val="2"/>
                <w:lang w:val="en-ZA"/>
              </w:rPr>
              <w:drawing>
                <wp:inline distT="0" distB="0" distL="0" distR="0" wp14:anchorId="32C119B4" wp14:editId="25FD497E">
                  <wp:extent cx="2471928" cy="938784"/>
                  <wp:effectExtent l="0" t="0" r="508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1928" cy="9387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711C143" w14:textId="77777777" w:rsidR="009B4828" w:rsidRPr="009B4828" w:rsidRDefault="009B4828" w:rsidP="009B4828">
            <w:pPr>
              <w:tabs>
                <w:tab w:val="right" w:pos="2484"/>
              </w:tabs>
              <w:suppressAutoHyphens w:val="0"/>
              <w:spacing w:after="160" w:line="200" w:lineRule="atLeast"/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en-ZA"/>
              </w:rPr>
            </w:pPr>
            <w:r w:rsidRPr="009B4828">
              <w:rPr>
                <w:rFonts w:ascii="Arial" w:eastAsia="Calibri" w:hAnsi="Arial" w:cs="Arial"/>
                <w:sz w:val="14"/>
                <w:szCs w:val="14"/>
                <w:lang w:val="en-ZA"/>
              </w:rPr>
              <w:t>200-414 NPO</w:t>
            </w:r>
          </w:p>
        </w:tc>
        <w:tc>
          <w:tcPr>
            <w:tcW w:w="6004" w:type="dxa"/>
            <w:shd w:val="clear" w:color="auto" w:fill="auto"/>
            <w:vAlign w:val="center"/>
          </w:tcPr>
          <w:p w14:paraId="3F3003CD" w14:textId="77777777" w:rsidR="009B4828" w:rsidRPr="009B4828" w:rsidRDefault="009B4828" w:rsidP="009B4828">
            <w:pPr>
              <w:suppressAutoHyphens w:val="0"/>
              <w:spacing w:after="160" w:line="200" w:lineRule="atLeast"/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en-ZA"/>
              </w:rPr>
            </w:pPr>
          </w:p>
          <w:p w14:paraId="300EAEDC" w14:textId="5C08D195" w:rsidR="009B4828" w:rsidRPr="009B4828" w:rsidRDefault="009B4828" w:rsidP="009B4828">
            <w:pPr>
              <w:keepNext/>
              <w:keepLines/>
              <w:suppressAutoHyphens w:val="0"/>
              <w:spacing w:before="240" w:line="259" w:lineRule="auto"/>
              <w:jc w:val="center"/>
              <w:outlineLvl w:val="0"/>
              <w:rPr>
                <w:color w:val="476E83"/>
                <w:sz w:val="32"/>
                <w:szCs w:val="32"/>
                <w:lang w:val="en-ZA"/>
              </w:rPr>
            </w:pPr>
            <w:r w:rsidRPr="009B4828">
              <w:rPr>
                <w:color w:val="476E83"/>
                <w:sz w:val="32"/>
                <w:szCs w:val="32"/>
                <w:lang w:val="en-ZA"/>
              </w:rPr>
              <w:t xml:space="preserve">SAAM FORM </w:t>
            </w:r>
            <w:r>
              <w:rPr>
                <w:color w:val="476E83"/>
                <w:sz w:val="32"/>
                <w:szCs w:val="32"/>
                <w:lang w:val="en-ZA"/>
              </w:rPr>
              <w:t>11</w:t>
            </w:r>
          </w:p>
          <w:p w14:paraId="3E56EA2A" w14:textId="5F5E0952" w:rsidR="009B4828" w:rsidRPr="009B4828" w:rsidRDefault="009B4828" w:rsidP="009B4828">
            <w:pPr>
              <w:keepNext/>
              <w:keepLines/>
              <w:suppressAutoHyphens w:val="0"/>
              <w:spacing w:before="240" w:line="259" w:lineRule="auto"/>
              <w:jc w:val="center"/>
              <w:outlineLvl w:val="0"/>
              <w:rPr>
                <w:color w:val="476E83"/>
                <w:sz w:val="28"/>
                <w:szCs w:val="28"/>
                <w:lang w:val="en-ZA"/>
              </w:rPr>
            </w:pPr>
            <w:r>
              <w:rPr>
                <w:color w:val="476E83"/>
                <w:sz w:val="28"/>
                <w:szCs w:val="28"/>
                <w:lang w:val="en-ZA"/>
              </w:rPr>
              <w:t>CONTINUED ACCREDITATION APPLICATION</w:t>
            </w:r>
          </w:p>
          <w:p w14:paraId="27622899" w14:textId="77777777" w:rsidR="009B4828" w:rsidRPr="009B4828" w:rsidRDefault="009B4828" w:rsidP="009B4828">
            <w:pPr>
              <w:tabs>
                <w:tab w:val="left" w:pos="1065"/>
              </w:tabs>
              <w:suppressAutoHyphens w:val="0"/>
              <w:spacing w:after="160" w:line="259" w:lineRule="auto"/>
              <w:rPr>
                <w:rFonts w:ascii="Arial" w:eastAsia="Calibri" w:hAnsi="Arial" w:cs="Arial"/>
                <w:sz w:val="20"/>
                <w:szCs w:val="20"/>
                <w:lang w:val="en-ZA"/>
              </w:rPr>
            </w:pPr>
          </w:p>
        </w:tc>
      </w:tr>
    </w:tbl>
    <w:p w14:paraId="6983B453" w14:textId="3CCF43C4" w:rsidR="00FE19C6" w:rsidRPr="009B4828" w:rsidRDefault="00FE19C6" w:rsidP="00AB2355">
      <w:pPr>
        <w:tabs>
          <w:tab w:val="left" w:pos="5549"/>
        </w:tabs>
        <w:spacing w:line="276" w:lineRule="auto"/>
        <w:jc w:val="both"/>
        <w:rPr>
          <w:rFonts w:asciiTheme="minorHAnsi" w:hAnsiTheme="minorHAnsi" w:cs="Arial"/>
          <w:b/>
          <w:bCs/>
          <w:lang w:val="en-ZA"/>
        </w:rPr>
      </w:pPr>
    </w:p>
    <w:p w14:paraId="770875F1" w14:textId="1B56324E" w:rsidR="00E15A42" w:rsidRPr="009E5D39" w:rsidRDefault="00E15A42" w:rsidP="00AB2355">
      <w:pPr>
        <w:tabs>
          <w:tab w:val="left" w:pos="5549"/>
        </w:tabs>
        <w:spacing w:line="276" w:lineRule="auto"/>
        <w:jc w:val="both"/>
        <w:rPr>
          <w:rFonts w:asciiTheme="minorHAnsi" w:hAnsiTheme="minorHAnsi" w:cstheme="minorHAnsi"/>
          <w:b/>
          <w:bCs/>
          <w:sz w:val="24"/>
          <w:szCs w:val="24"/>
          <w:lang w:val="en-ZA"/>
        </w:rPr>
      </w:pPr>
      <w:r w:rsidRPr="009E5D39">
        <w:rPr>
          <w:rFonts w:asciiTheme="minorHAnsi" w:hAnsiTheme="minorHAnsi" w:cstheme="minorHAnsi"/>
          <w:b/>
          <w:bCs/>
          <w:sz w:val="24"/>
          <w:szCs w:val="24"/>
          <w:lang w:val="en-ZA"/>
        </w:rPr>
        <w:t>Application Date</w:t>
      </w:r>
      <w:r w:rsidR="00EE5CC9" w:rsidRPr="009E5D39">
        <w:rPr>
          <w:rFonts w:asciiTheme="minorHAnsi" w:hAnsiTheme="minorHAnsi" w:cstheme="minorHAnsi"/>
          <w:b/>
          <w:bCs/>
          <w:sz w:val="24"/>
          <w:szCs w:val="24"/>
          <w:lang w:val="en-ZA"/>
        </w:rPr>
        <w:t xml:space="preserve">: </w:t>
      </w:r>
      <w:permStart w:id="1673604171" w:edGrp="everyone"/>
      <w:r w:rsidR="006B2E3F" w:rsidRPr="009E5D39">
        <w:rPr>
          <w:rFonts w:asciiTheme="minorHAnsi" w:hAnsiTheme="minorHAnsi" w:cstheme="minorHAnsi"/>
          <w:b/>
          <w:bCs/>
          <w:sz w:val="24"/>
          <w:szCs w:val="24"/>
          <w:lang w:val="en-ZA"/>
        </w:rPr>
        <w:t xml:space="preserve">    </w:t>
      </w:r>
      <w:permEnd w:id="1673604171"/>
    </w:p>
    <w:p w14:paraId="104EB2E7" w14:textId="33EA3B5C" w:rsidR="003C07C4" w:rsidRPr="009E5D39" w:rsidRDefault="00E15A42" w:rsidP="00AB2355">
      <w:pPr>
        <w:tabs>
          <w:tab w:val="left" w:pos="5549"/>
        </w:tabs>
        <w:spacing w:line="276" w:lineRule="auto"/>
        <w:jc w:val="both"/>
        <w:rPr>
          <w:rFonts w:asciiTheme="minorHAnsi" w:hAnsiTheme="minorHAnsi" w:cstheme="minorHAnsi"/>
          <w:b/>
          <w:bCs/>
          <w:sz w:val="24"/>
          <w:szCs w:val="24"/>
          <w:lang w:val="en-ZA"/>
        </w:rPr>
      </w:pPr>
      <w:r w:rsidRPr="009E5D39">
        <w:rPr>
          <w:rFonts w:asciiTheme="minorHAnsi" w:hAnsiTheme="minorHAnsi" w:cstheme="minorHAnsi"/>
          <w:b/>
          <w:bCs/>
          <w:sz w:val="24"/>
          <w:szCs w:val="24"/>
          <w:lang w:val="en-ZA"/>
        </w:rPr>
        <w:t>Full Name</w:t>
      </w:r>
      <w:r w:rsidR="003C07C4" w:rsidRPr="009E5D39">
        <w:rPr>
          <w:rFonts w:asciiTheme="minorHAnsi" w:hAnsiTheme="minorHAnsi" w:cstheme="minorHAnsi"/>
          <w:b/>
          <w:bCs/>
          <w:sz w:val="24"/>
          <w:szCs w:val="24"/>
          <w:lang w:val="en-ZA"/>
        </w:rPr>
        <w:t xml:space="preserve">: </w:t>
      </w:r>
      <w:permStart w:id="1325796767" w:edGrp="everyone"/>
      <w:r w:rsidR="006B2E3F" w:rsidRPr="009E5D39">
        <w:rPr>
          <w:rFonts w:asciiTheme="minorHAnsi" w:hAnsiTheme="minorHAnsi" w:cstheme="minorHAnsi"/>
          <w:b/>
          <w:bCs/>
          <w:sz w:val="24"/>
          <w:szCs w:val="24"/>
          <w:lang w:val="en-ZA"/>
        </w:rPr>
        <w:t xml:space="preserve">   </w:t>
      </w:r>
    </w:p>
    <w:permEnd w:id="1325796767"/>
    <w:p w14:paraId="410F1668" w14:textId="02D650E2" w:rsidR="003C07C4" w:rsidRPr="009E5D39" w:rsidRDefault="003C07C4" w:rsidP="00AB2355">
      <w:pPr>
        <w:tabs>
          <w:tab w:val="left" w:pos="5549"/>
        </w:tabs>
        <w:spacing w:line="276" w:lineRule="auto"/>
        <w:jc w:val="both"/>
        <w:rPr>
          <w:rFonts w:asciiTheme="minorHAnsi" w:hAnsiTheme="minorHAnsi" w:cstheme="minorHAnsi"/>
          <w:b/>
          <w:sz w:val="24"/>
          <w:szCs w:val="24"/>
          <w:lang w:val="en-ZA"/>
        </w:rPr>
      </w:pPr>
      <w:r w:rsidRPr="009E5D39">
        <w:rPr>
          <w:rFonts w:asciiTheme="minorHAnsi" w:hAnsiTheme="minorHAnsi" w:cstheme="minorHAnsi"/>
          <w:b/>
          <w:sz w:val="24"/>
          <w:szCs w:val="24"/>
          <w:lang w:val="en-ZA"/>
        </w:rPr>
        <w:t>Accreditati</w:t>
      </w:r>
      <w:r w:rsidR="006B2E3F" w:rsidRPr="009E5D39">
        <w:rPr>
          <w:rFonts w:asciiTheme="minorHAnsi" w:hAnsiTheme="minorHAnsi" w:cstheme="minorHAnsi"/>
          <w:b/>
          <w:sz w:val="24"/>
          <w:szCs w:val="24"/>
          <w:lang w:val="en-ZA"/>
        </w:rPr>
        <w:t>o</w:t>
      </w:r>
      <w:r w:rsidRPr="009E5D39">
        <w:rPr>
          <w:rFonts w:asciiTheme="minorHAnsi" w:hAnsiTheme="minorHAnsi" w:cstheme="minorHAnsi"/>
          <w:b/>
          <w:sz w:val="24"/>
          <w:szCs w:val="24"/>
          <w:lang w:val="en-ZA"/>
        </w:rPr>
        <w:t>n Expiry</w:t>
      </w:r>
      <w:r w:rsidR="009E5D39">
        <w:rPr>
          <w:rFonts w:asciiTheme="minorHAnsi" w:hAnsiTheme="minorHAnsi" w:cstheme="minorHAnsi"/>
          <w:b/>
          <w:lang w:val="en-ZA"/>
        </w:rPr>
        <w:t xml:space="preserve"> Date</w:t>
      </w:r>
      <w:r w:rsidRPr="009E5D39">
        <w:rPr>
          <w:rFonts w:asciiTheme="minorHAnsi" w:hAnsiTheme="minorHAnsi" w:cstheme="minorHAnsi"/>
          <w:b/>
          <w:sz w:val="24"/>
          <w:szCs w:val="24"/>
          <w:lang w:val="en-ZA"/>
        </w:rPr>
        <w:t xml:space="preserve">: </w:t>
      </w:r>
      <w:permStart w:id="1112693420" w:edGrp="everyone"/>
      <w:r w:rsidR="006B2E3F" w:rsidRPr="009E5D39">
        <w:rPr>
          <w:rFonts w:asciiTheme="minorHAnsi" w:hAnsiTheme="minorHAnsi" w:cstheme="minorHAnsi"/>
          <w:b/>
          <w:sz w:val="24"/>
          <w:szCs w:val="24"/>
          <w:lang w:val="en-ZA"/>
        </w:rPr>
        <w:t xml:space="preserve">    </w:t>
      </w:r>
    </w:p>
    <w:permEnd w:id="1112693420"/>
    <w:p w14:paraId="6BE7EFC0" w14:textId="77777777" w:rsidR="006B2E3F" w:rsidRPr="009E5D39" w:rsidRDefault="006B2E3F" w:rsidP="00AB2355">
      <w:pPr>
        <w:tabs>
          <w:tab w:val="left" w:pos="5549"/>
        </w:tabs>
        <w:spacing w:line="276" w:lineRule="auto"/>
        <w:jc w:val="both"/>
        <w:rPr>
          <w:rFonts w:asciiTheme="minorHAnsi" w:hAnsiTheme="minorHAnsi" w:cstheme="minorHAnsi"/>
          <w:b/>
          <w:sz w:val="24"/>
          <w:szCs w:val="24"/>
          <w:lang w:val="en-ZA"/>
        </w:rPr>
      </w:pPr>
    </w:p>
    <w:p w14:paraId="16A757B5" w14:textId="6D4FF248" w:rsidR="00BE35B8" w:rsidRPr="009E5D39" w:rsidRDefault="00BE35B8" w:rsidP="00AB2355">
      <w:pPr>
        <w:tabs>
          <w:tab w:val="left" w:pos="5549"/>
        </w:tabs>
        <w:spacing w:line="276" w:lineRule="auto"/>
        <w:jc w:val="both"/>
        <w:rPr>
          <w:rFonts w:asciiTheme="minorHAnsi" w:hAnsiTheme="minorHAnsi" w:cstheme="minorHAnsi"/>
          <w:b/>
          <w:sz w:val="24"/>
          <w:szCs w:val="24"/>
          <w:lang w:val="en-ZA"/>
        </w:rPr>
      </w:pPr>
    </w:p>
    <w:p w14:paraId="5E966153" w14:textId="39EA9595" w:rsidR="009B4828" w:rsidRPr="009E5D39" w:rsidRDefault="009B4828" w:rsidP="00AB2355">
      <w:pPr>
        <w:tabs>
          <w:tab w:val="left" w:pos="5549"/>
        </w:tabs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9E5D39">
        <w:rPr>
          <w:rFonts w:asciiTheme="minorHAnsi" w:hAnsiTheme="minorHAnsi" w:cstheme="minorHAnsi"/>
          <w:sz w:val="24"/>
          <w:szCs w:val="24"/>
        </w:rPr>
        <w:t xml:space="preserve">Provide proof of 15 CPD Points per year </w:t>
      </w:r>
      <w:r w:rsidR="00542293" w:rsidRPr="009E5D39">
        <w:rPr>
          <w:rFonts w:asciiTheme="minorHAnsi" w:hAnsiTheme="minorHAnsi" w:cstheme="minorHAnsi"/>
          <w:sz w:val="24"/>
          <w:szCs w:val="24"/>
        </w:rPr>
        <w:t>as per the NABFAM Standards</w:t>
      </w:r>
    </w:p>
    <w:p w14:paraId="699CB2FB" w14:textId="77777777" w:rsidR="009B4828" w:rsidRPr="009E5D39" w:rsidRDefault="009B4828" w:rsidP="00AB2355">
      <w:pPr>
        <w:tabs>
          <w:tab w:val="left" w:pos="5549"/>
        </w:tabs>
        <w:spacing w:line="276" w:lineRule="auto"/>
        <w:jc w:val="both"/>
        <w:rPr>
          <w:rFonts w:asciiTheme="minorHAnsi" w:hAnsiTheme="minorHAnsi" w:cstheme="minorHAnsi"/>
          <w:b/>
          <w:sz w:val="24"/>
          <w:szCs w:val="24"/>
          <w:lang w:val="en-Z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9B4828" w:rsidRPr="009E5D39" w14:paraId="19CE528A" w14:textId="77777777" w:rsidTr="006B1980">
        <w:tc>
          <w:tcPr>
            <w:tcW w:w="3005" w:type="dxa"/>
          </w:tcPr>
          <w:p w14:paraId="35C0CE45" w14:textId="77777777" w:rsidR="009B4828" w:rsidRPr="009E5D39" w:rsidRDefault="009B4828" w:rsidP="006B1980">
            <w:pPr>
              <w:tabs>
                <w:tab w:val="left" w:pos="5549"/>
              </w:tabs>
              <w:spacing w:line="360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9E5D39">
              <w:rPr>
                <w:rFonts w:asciiTheme="minorHAnsi" w:hAnsiTheme="minorHAnsi" w:cstheme="minorHAnsi"/>
                <w:b/>
                <w:sz w:val="24"/>
                <w:szCs w:val="24"/>
              </w:rPr>
              <w:t>Nature of Activity</w:t>
            </w:r>
          </w:p>
        </w:tc>
        <w:tc>
          <w:tcPr>
            <w:tcW w:w="3005" w:type="dxa"/>
          </w:tcPr>
          <w:p w14:paraId="40B5F6CC" w14:textId="77777777" w:rsidR="009B4828" w:rsidRPr="009E5D39" w:rsidRDefault="009B4828" w:rsidP="006B1980">
            <w:pPr>
              <w:tabs>
                <w:tab w:val="left" w:pos="5549"/>
              </w:tabs>
              <w:spacing w:line="360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9E5D39">
              <w:rPr>
                <w:rFonts w:asciiTheme="minorHAnsi" w:hAnsiTheme="minorHAnsi" w:cstheme="minorHAnsi"/>
                <w:b/>
                <w:sz w:val="24"/>
                <w:szCs w:val="24"/>
              </w:rPr>
              <w:t>Dates</w:t>
            </w:r>
          </w:p>
        </w:tc>
        <w:tc>
          <w:tcPr>
            <w:tcW w:w="3006" w:type="dxa"/>
          </w:tcPr>
          <w:p w14:paraId="1FC9BFC3" w14:textId="77777777" w:rsidR="009B4828" w:rsidRPr="009E5D39" w:rsidRDefault="009B4828" w:rsidP="006B1980">
            <w:pPr>
              <w:tabs>
                <w:tab w:val="left" w:pos="5549"/>
              </w:tabs>
              <w:spacing w:line="360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9E5D39">
              <w:rPr>
                <w:rFonts w:asciiTheme="minorHAnsi" w:hAnsiTheme="minorHAnsi" w:cstheme="minorHAnsi"/>
                <w:b/>
                <w:sz w:val="24"/>
                <w:szCs w:val="24"/>
              </w:rPr>
              <w:t>Point Allocation</w:t>
            </w:r>
          </w:p>
        </w:tc>
      </w:tr>
      <w:tr w:rsidR="009B4828" w:rsidRPr="009E5D39" w14:paraId="7B50D3B1" w14:textId="77777777" w:rsidTr="006B1980">
        <w:tc>
          <w:tcPr>
            <w:tcW w:w="3005" w:type="dxa"/>
          </w:tcPr>
          <w:p w14:paraId="1B41428A" w14:textId="77777777" w:rsidR="009B4828" w:rsidRPr="009E5D39" w:rsidRDefault="009B4828" w:rsidP="006B1980">
            <w:pPr>
              <w:tabs>
                <w:tab w:val="left" w:pos="5549"/>
              </w:tabs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permStart w:id="1089561581" w:edGrp="everyone" w:colFirst="0" w:colLast="0"/>
            <w:permStart w:id="2057899074" w:edGrp="everyone" w:colFirst="1" w:colLast="1"/>
            <w:permStart w:id="488798530" w:edGrp="everyone" w:colFirst="2" w:colLast="2"/>
          </w:p>
        </w:tc>
        <w:tc>
          <w:tcPr>
            <w:tcW w:w="3005" w:type="dxa"/>
          </w:tcPr>
          <w:p w14:paraId="31A269C5" w14:textId="77777777" w:rsidR="009B4828" w:rsidRPr="009E5D39" w:rsidRDefault="009B4828" w:rsidP="006B1980">
            <w:pPr>
              <w:tabs>
                <w:tab w:val="left" w:pos="5549"/>
              </w:tabs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006" w:type="dxa"/>
          </w:tcPr>
          <w:p w14:paraId="3EC088E7" w14:textId="77777777" w:rsidR="009B4828" w:rsidRPr="009E5D39" w:rsidRDefault="009B4828" w:rsidP="006B1980">
            <w:pPr>
              <w:tabs>
                <w:tab w:val="left" w:pos="5549"/>
              </w:tabs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9B4828" w:rsidRPr="009E5D39" w14:paraId="23C10191" w14:textId="77777777" w:rsidTr="006B1980">
        <w:tc>
          <w:tcPr>
            <w:tcW w:w="3005" w:type="dxa"/>
          </w:tcPr>
          <w:p w14:paraId="66D61BF8" w14:textId="77777777" w:rsidR="009B4828" w:rsidRPr="009E5D39" w:rsidRDefault="009B4828" w:rsidP="006B1980">
            <w:pPr>
              <w:tabs>
                <w:tab w:val="left" w:pos="5549"/>
              </w:tabs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permStart w:id="1278568459" w:edGrp="everyone" w:colFirst="0" w:colLast="0"/>
            <w:permStart w:id="601116541" w:edGrp="everyone" w:colFirst="1" w:colLast="1"/>
            <w:permStart w:id="1335180333" w:edGrp="everyone" w:colFirst="2" w:colLast="2"/>
            <w:permEnd w:id="1089561581"/>
            <w:permEnd w:id="2057899074"/>
            <w:permEnd w:id="488798530"/>
          </w:p>
        </w:tc>
        <w:tc>
          <w:tcPr>
            <w:tcW w:w="3005" w:type="dxa"/>
          </w:tcPr>
          <w:p w14:paraId="3EFBDDDF" w14:textId="77777777" w:rsidR="009B4828" w:rsidRPr="009E5D39" w:rsidRDefault="009B4828" w:rsidP="006B1980">
            <w:pPr>
              <w:tabs>
                <w:tab w:val="left" w:pos="5549"/>
              </w:tabs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006" w:type="dxa"/>
          </w:tcPr>
          <w:p w14:paraId="5F7B999D" w14:textId="77777777" w:rsidR="009B4828" w:rsidRPr="009E5D39" w:rsidRDefault="009B4828" w:rsidP="006B1980">
            <w:pPr>
              <w:tabs>
                <w:tab w:val="left" w:pos="5549"/>
              </w:tabs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9B4828" w:rsidRPr="009E5D39" w14:paraId="29CD6823" w14:textId="77777777" w:rsidTr="006B1980">
        <w:tc>
          <w:tcPr>
            <w:tcW w:w="3005" w:type="dxa"/>
          </w:tcPr>
          <w:p w14:paraId="3E65CFDF" w14:textId="77777777" w:rsidR="009B4828" w:rsidRPr="009E5D39" w:rsidRDefault="009B4828" w:rsidP="006B1980">
            <w:pPr>
              <w:tabs>
                <w:tab w:val="left" w:pos="5549"/>
              </w:tabs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permStart w:id="337337363" w:edGrp="everyone" w:colFirst="0" w:colLast="0"/>
            <w:permStart w:id="1980172584" w:edGrp="everyone" w:colFirst="1" w:colLast="1"/>
            <w:permStart w:id="480783233" w:edGrp="everyone" w:colFirst="2" w:colLast="2"/>
            <w:permEnd w:id="1278568459"/>
            <w:permEnd w:id="601116541"/>
            <w:permEnd w:id="1335180333"/>
          </w:p>
        </w:tc>
        <w:tc>
          <w:tcPr>
            <w:tcW w:w="3005" w:type="dxa"/>
          </w:tcPr>
          <w:p w14:paraId="62E480B1" w14:textId="77777777" w:rsidR="009B4828" w:rsidRPr="009E5D39" w:rsidRDefault="009B4828" w:rsidP="006B1980">
            <w:pPr>
              <w:tabs>
                <w:tab w:val="left" w:pos="5549"/>
              </w:tabs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006" w:type="dxa"/>
          </w:tcPr>
          <w:p w14:paraId="7329E89B" w14:textId="77777777" w:rsidR="009B4828" w:rsidRPr="009E5D39" w:rsidRDefault="009B4828" w:rsidP="006B1980">
            <w:pPr>
              <w:tabs>
                <w:tab w:val="left" w:pos="5549"/>
              </w:tabs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9B4828" w:rsidRPr="009E5D39" w14:paraId="30A2BEF7" w14:textId="77777777" w:rsidTr="006B1980">
        <w:tc>
          <w:tcPr>
            <w:tcW w:w="3005" w:type="dxa"/>
          </w:tcPr>
          <w:p w14:paraId="4820DADC" w14:textId="77777777" w:rsidR="009B4828" w:rsidRPr="009E5D39" w:rsidRDefault="009B4828" w:rsidP="006B1980">
            <w:pPr>
              <w:tabs>
                <w:tab w:val="left" w:pos="5549"/>
              </w:tabs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permStart w:id="1866015361" w:edGrp="everyone" w:colFirst="0" w:colLast="0"/>
            <w:permStart w:id="1437412303" w:edGrp="everyone" w:colFirst="1" w:colLast="1"/>
            <w:permStart w:id="1476927581" w:edGrp="everyone" w:colFirst="2" w:colLast="2"/>
            <w:permEnd w:id="337337363"/>
            <w:permEnd w:id="1980172584"/>
            <w:permEnd w:id="480783233"/>
          </w:p>
        </w:tc>
        <w:tc>
          <w:tcPr>
            <w:tcW w:w="3005" w:type="dxa"/>
          </w:tcPr>
          <w:p w14:paraId="2F790316" w14:textId="77777777" w:rsidR="009B4828" w:rsidRPr="009E5D39" w:rsidRDefault="009B4828" w:rsidP="006B1980">
            <w:pPr>
              <w:tabs>
                <w:tab w:val="left" w:pos="5549"/>
              </w:tabs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006" w:type="dxa"/>
          </w:tcPr>
          <w:p w14:paraId="507842AD" w14:textId="77777777" w:rsidR="009B4828" w:rsidRPr="009E5D39" w:rsidRDefault="009B4828" w:rsidP="006B1980">
            <w:pPr>
              <w:tabs>
                <w:tab w:val="left" w:pos="5549"/>
              </w:tabs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9B4828" w:rsidRPr="009E5D39" w14:paraId="264CD4B7" w14:textId="77777777" w:rsidTr="006B1980">
        <w:tc>
          <w:tcPr>
            <w:tcW w:w="3005" w:type="dxa"/>
          </w:tcPr>
          <w:p w14:paraId="6E84D495" w14:textId="77777777" w:rsidR="009B4828" w:rsidRPr="009E5D39" w:rsidRDefault="009B4828" w:rsidP="006B1980">
            <w:pPr>
              <w:tabs>
                <w:tab w:val="left" w:pos="5549"/>
              </w:tabs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permStart w:id="848848006" w:edGrp="everyone" w:colFirst="0" w:colLast="0"/>
            <w:permStart w:id="1917268307" w:edGrp="everyone" w:colFirst="1" w:colLast="1"/>
            <w:permStart w:id="1185967322" w:edGrp="everyone" w:colFirst="2" w:colLast="2"/>
            <w:permEnd w:id="1866015361"/>
            <w:permEnd w:id="1437412303"/>
            <w:permEnd w:id="1476927581"/>
          </w:p>
        </w:tc>
        <w:tc>
          <w:tcPr>
            <w:tcW w:w="3005" w:type="dxa"/>
          </w:tcPr>
          <w:p w14:paraId="78DC4393" w14:textId="77777777" w:rsidR="009B4828" w:rsidRPr="009E5D39" w:rsidRDefault="009B4828" w:rsidP="006B1980">
            <w:pPr>
              <w:tabs>
                <w:tab w:val="left" w:pos="5549"/>
              </w:tabs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006" w:type="dxa"/>
          </w:tcPr>
          <w:p w14:paraId="35194A86" w14:textId="77777777" w:rsidR="009B4828" w:rsidRPr="009E5D39" w:rsidRDefault="009B4828" w:rsidP="006B1980">
            <w:pPr>
              <w:tabs>
                <w:tab w:val="left" w:pos="5549"/>
              </w:tabs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9B4828" w:rsidRPr="009E5D39" w14:paraId="0B420AD1" w14:textId="77777777" w:rsidTr="006B1980">
        <w:tc>
          <w:tcPr>
            <w:tcW w:w="3005" w:type="dxa"/>
          </w:tcPr>
          <w:p w14:paraId="6C8948BE" w14:textId="77777777" w:rsidR="009B4828" w:rsidRPr="009E5D39" w:rsidRDefault="009B4828" w:rsidP="006B1980">
            <w:pPr>
              <w:tabs>
                <w:tab w:val="left" w:pos="5549"/>
              </w:tabs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permStart w:id="1863256276" w:edGrp="everyone" w:colFirst="0" w:colLast="0"/>
            <w:permStart w:id="1333555562" w:edGrp="everyone" w:colFirst="1" w:colLast="1"/>
            <w:permStart w:id="1559109826" w:edGrp="everyone" w:colFirst="2" w:colLast="2"/>
            <w:permEnd w:id="848848006"/>
            <w:permEnd w:id="1917268307"/>
            <w:permEnd w:id="1185967322"/>
          </w:p>
        </w:tc>
        <w:tc>
          <w:tcPr>
            <w:tcW w:w="3005" w:type="dxa"/>
          </w:tcPr>
          <w:p w14:paraId="69B8A02D" w14:textId="77777777" w:rsidR="009B4828" w:rsidRPr="009E5D39" w:rsidRDefault="009B4828" w:rsidP="006B1980">
            <w:pPr>
              <w:tabs>
                <w:tab w:val="left" w:pos="5549"/>
              </w:tabs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006" w:type="dxa"/>
          </w:tcPr>
          <w:p w14:paraId="6AE5C1A0" w14:textId="77777777" w:rsidR="009B4828" w:rsidRPr="009E5D39" w:rsidRDefault="009B4828" w:rsidP="006B1980">
            <w:pPr>
              <w:tabs>
                <w:tab w:val="left" w:pos="5549"/>
              </w:tabs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9B4828" w:rsidRPr="009E5D39" w14:paraId="0A456766" w14:textId="77777777" w:rsidTr="006B1980">
        <w:tc>
          <w:tcPr>
            <w:tcW w:w="3005" w:type="dxa"/>
          </w:tcPr>
          <w:p w14:paraId="7FA5B8C8" w14:textId="77777777" w:rsidR="009B4828" w:rsidRPr="009E5D39" w:rsidRDefault="009B4828" w:rsidP="006B1980">
            <w:pPr>
              <w:tabs>
                <w:tab w:val="left" w:pos="5549"/>
              </w:tabs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permStart w:id="1275618475" w:edGrp="everyone" w:colFirst="0" w:colLast="0"/>
            <w:permStart w:id="1211505029" w:edGrp="everyone" w:colFirst="1" w:colLast="1"/>
            <w:permStart w:id="970684381" w:edGrp="everyone" w:colFirst="2" w:colLast="2"/>
            <w:permEnd w:id="1863256276"/>
            <w:permEnd w:id="1333555562"/>
            <w:permEnd w:id="1559109826"/>
          </w:p>
        </w:tc>
        <w:tc>
          <w:tcPr>
            <w:tcW w:w="3005" w:type="dxa"/>
          </w:tcPr>
          <w:p w14:paraId="13AECE17" w14:textId="77777777" w:rsidR="009B4828" w:rsidRPr="009E5D39" w:rsidRDefault="009B4828" w:rsidP="006B1980">
            <w:pPr>
              <w:tabs>
                <w:tab w:val="left" w:pos="5549"/>
              </w:tabs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006" w:type="dxa"/>
          </w:tcPr>
          <w:p w14:paraId="3424FE88" w14:textId="77777777" w:rsidR="009B4828" w:rsidRPr="009E5D39" w:rsidRDefault="009B4828" w:rsidP="006B1980">
            <w:pPr>
              <w:tabs>
                <w:tab w:val="left" w:pos="5549"/>
              </w:tabs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9B4828" w:rsidRPr="009E5D39" w14:paraId="3AB0EDD4" w14:textId="77777777" w:rsidTr="006B1980">
        <w:tc>
          <w:tcPr>
            <w:tcW w:w="3005" w:type="dxa"/>
          </w:tcPr>
          <w:p w14:paraId="239C6C2E" w14:textId="77777777" w:rsidR="009B4828" w:rsidRPr="009E5D39" w:rsidRDefault="009B4828" w:rsidP="006B1980">
            <w:pPr>
              <w:tabs>
                <w:tab w:val="left" w:pos="5549"/>
              </w:tabs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permStart w:id="676086779" w:edGrp="everyone" w:colFirst="0" w:colLast="0"/>
            <w:permStart w:id="2123438084" w:edGrp="everyone" w:colFirst="1" w:colLast="1"/>
            <w:permStart w:id="769484450" w:edGrp="everyone" w:colFirst="2" w:colLast="2"/>
            <w:permEnd w:id="1275618475"/>
            <w:permEnd w:id="1211505029"/>
            <w:permEnd w:id="970684381"/>
          </w:p>
        </w:tc>
        <w:tc>
          <w:tcPr>
            <w:tcW w:w="3005" w:type="dxa"/>
          </w:tcPr>
          <w:p w14:paraId="42EED60F" w14:textId="77777777" w:rsidR="009B4828" w:rsidRPr="009E5D39" w:rsidRDefault="009B4828" w:rsidP="006B1980">
            <w:pPr>
              <w:tabs>
                <w:tab w:val="left" w:pos="5549"/>
              </w:tabs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006" w:type="dxa"/>
          </w:tcPr>
          <w:p w14:paraId="5F96E3E0" w14:textId="77777777" w:rsidR="009B4828" w:rsidRPr="009E5D39" w:rsidRDefault="009B4828" w:rsidP="006B1980">
            <w:pPr>
              <w:tabs>
                <w:tab w:val="left" w:pos="5549"/>
              </w:tabs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9B4828" w:rsidRPr="009E5D39" w14:paraId="438384CB" w14:textId="77777777" w:rsidTr="006B1980">
        <w:tc>
          <w:tcPr>
            <w:tcW w:w="3005" w:type="dxa"/>
          </w:tcPr>
          <w:p w14:paraId="30A0B59C" w14:textId="77777777" w:rsidR="009B4828" w:rsidRPr="009E5D39" w:rsidRDefault="009B4828" w:rsidP="006B1980">
            <w:pPr>
              <w:tabs>
                <w:tab w:val="left" w:pos="5549"/>
              </w:tabs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permStart w:id="1278749403" w:edGrp="everyone" w:colFirst="0" w:colLast="0"/>
            <w:permStart w:id="36322137" w:edGrp="everyone" w:colFirst="1" w:colLast="1"/>
            <w:permStart w:id="203505664" w:edGrp="everyone" w:colFirst="2" w:colLast="2"/>
            <w:permEnd w:id="676086779"/>
            <w:permEnd w:id="2123438084"/>
            <w:permEnd w:id="769484450"/>
          </w:p>
        </w:tc>
        <w:tc>
          <w:tcPr>
            <w:tcW w:w="3005" w:type="dxa"/>
          </w:tcPr>
          <w:p w14:paraId="2063E21D" w14:textId="77777777" w:rsidR="009B4828" w:rsidRPr="009E5D39" w:rsidRDefault="009B4828" w:rsidP="006B1980">
            <w:pPr>
              <w:tabs>
                <w:tab w:val="left" w:pos="5549"/>
              </w:tabs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006" w:type="dxa"/>
          </w:tcPr>
          <w:p w14:paraId="32E62E1B" w14:textId="77777777" w:rsidR="009B4828" w:rsidRPr="009E5D39" w:rsidRDefault="009B4828" w:rsidP="006B1980">
            <w:pPr>
              <w:tabs>
                <w:tab w:val="left" w:pos="5549"/>
              </w:tabs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9B4828" w:rsidRPr="009E5D39" w14:paraId="248593C1" w14:textId="77777777" w:rsidTr="006B1980">
        <w:tc>
          <w:tcPr>
            <w:tcW w:w="3005" w:type="dxa"/>
          </w:tcPr>
          <w:p w14:paraId="278A486C" w14:textId="77777777" w:rsidR="009B4828" w:rsidRPr="009E5D39" w:rsidRDefault="009B4828" w:rsidP="006B1980">
            <w:pPr>
              <w:tabs>
                <w:tab w:val="left" w:pos="5549"/>
              </w:tabs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permStart w:id="1707310427" w:edGrp="everyone" w:colFirst="0" w:colLast="0"/>
            <w:permStart w:id="985283148" w:edGrp="everyone" w:colFirst="1" w:colLast="1"/>
            <w:permStart w:id="1160851357" w:edGrp="everyone" w:colFirst="2" w:colLast="2"/>
            <w:permEnd w:id="1278749403"/>
            <w:permEnd w:id="36322137"/>
            <w:permEnd w:id="203505664"/>
          </w:p>
        </w:tc>
        <w:tc>
          <w:tcPr>
            <w:tcW w:w="3005" w:type="dxa"/>
          </w:tcPr>
          <w:p w14:paraId="7F09278E" w14:textId="77777777" w:rsidR="009B4828" w:rsidRPr="009E5D39" w:rsidRDefault="009B4828" w:rsidP="006B1980">
            <w:pPr>
              <w:tabs>
                <w:tab w:val="left" w:pos="5549"/>
              </w:tabs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006" w:type="dxa"/>
          </w:tcPr>
          <w:p w14:paraId="1D3F6800" w14:textId="77777777" w:rsidR="009B4828" w:rsidRPr="009E5D39" w:rsidRDefault="009B4828" w:rsidP="006B1980">
            <w:pPr>
              <w:tabs>
                <w:tab w:val="left" w:pos="5549"/>
              </w:tabs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9B4828" w:rsidRPr="009E5D39" w14:paraId="25CCC6DB" w14:textId="77777777" w:rsidTr="006B1980">
        <w:tc>
          <w:tcPr>
            <w:tcW w:w="3005" w:type="dxa"/>
          </w:tcPr>
          <w:p w14:paraId="33821F17" w14:textId="77777777" w:rsidR="009B4828" w:rsidRPr="009E5D39" w:rsidRDefault="009B4828" w:rsidP="006B1980">
            <w:pPr>
              <w:tabs>
                <w:tab w:val="left" w:pos="5549"/>
              </w:tabs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permStart w:id="1357918416" w:edGrp="everyone" w:colFirst="0" w:colLast="0"/>
            <w:permStart w:id="782843378" w:edGrp="everyone" w:colFirst="1" w:colLast="1"/>
            <w:permStart w:id="1596931298" w:edGrp="everyone" w:colFirst="2" w:colLast="2"/>
            <w:permEnd w:id="1707310427"/>
            <w:permEnd w:id="985283148"/>
            <w:permEnd w:id="1160851357"/>
          </w:p>
        </w:tc>
        <w:tc>
          <w:tcPr>
            <w:tcW w:w="3005" w:type="dxa"/>
          </w:tcPr>
          <w:p w14:paraId="21EF963D" w14:textId="77777777" w:rsidR="009B4828" w:rsidRPr="009E5D39" w:rsidRDefault="009B4828" w:rsidP="006B1980">
            <w:pPr>
              <w:tabs>
                <w:tab w:val="left" w:pos="5549"/>
              </w:tabs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006" w:type="dxa"/>
          </w:tcPr>
          <w:p w14:paraId="7F6376AD" w14:textId="77777777" w:rsidR="009B4828" w:rsidRPr="009E5D39" w:rsidRDefault="009B4828" w:rsidP="006B1980">
            <w:pPr>
              <w:tabs>
                <w:tab w:val="left" w:pos="5549"/>
              </w:tabs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9B4828" w:rsidRPr="009E5D39" w14:paraId="6931E763" w14:textId="77777777" w:rsidTr="006B1980">
        <w:tc>
          <w:tcPr>
            <w:tcW w:w="300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421162E" w14:textId="77777777" w:rsidR="009B4828" w:rsidRPr="009E5D39" w:rsidRDefault="009B4828" w:rsidP="006B1980">
            <w:pPr>
              <w:tabs>
                <w:tab w:val="left" w:pos="5549"/>
              </w:tabs>
              <w:spacing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permStart w:id="1468755894" w:edGrp="everyone" w:colFirst="2" w:colLast="2"/>
            <w:permEnd w:id="1357918416"/>
            <w:permEnd w:id="782843378"/>
            <w:permEnd w:id="1596931298"/>
            <w:r w:rsidRPr="009E5D39">
              <w:rPr>
                <w:rFonts w:asciiTheme="minorHAnsi" w:hAnsiTheme="minorHAnsi" w:cstheme="minorHAnsi"/>
                <w:b/>
                <w:sz w:val="24"/>
                <w:szCs w:val="24"/>
              </w:rPr>
              <w:t>TOTAL</w:t>
            </w:r>
          </w:p>
        </w:tc>
        <w:tc>
          <w:tcPr>
            <w:tcW w:w="300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545C985C" w14:textId="77777777" w:rsidR="009B4828" w:rsidRPr="009E5D39" w:rsidRDefault="009B4828" w:rsidP="006B1980">
            <w:pPr>
              <w:tabs>
                <w:tab w:val="left" w:pos="5549"/>
              </w:tabs>
              <w:spacing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  <w:tc>
          <w:tcPr>
            <w:tcW w:w="3006" w:type="dxa"/>
            <w:tcBorders>
              <w:left w:val="single" w:sz="4" w:space="0" w:color="auto"/>
            </w:tcBorders>
          </w:tcPr>
          <w:p w14:paraId="7F4DDD5B" w14:textId="77777777" w:rsidR="009B4828" w:rsidRPr="009E5D39" w:rsidRDefault="009B4828" w:rsidP="006B1980">
            <w:pPr>
              <w:tabs>
                <w:tab w:val="left" w:pos="5549"/>
              </w:tabs>
              <w:spacing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  <w:permEnd w:id="1468755894"/>
    </w:tbl>
    <w:p w14:paraId="36715F28" w14:textId="742E82B7" w:rsidR="009B4828" w:rsidRPr="009E5D39" w:rsidRDefault="009B4828" w:rsidP="00AB2355">
      <w:pPr>
        <w:spacing w:line="276" w:lineRule="auto"/>
        <w:jc w:val="both"/>
        <w:rPr>
          <w:rFonts w:asciiTheme="minorHAnsi" w:hAnsiTheme="minorHAnsi" w:cstheme="minorHAnsi"/>
          <w:b/>
          <w:bCs/>
          <w:sz w:val="24"/>
          <w:szCs w:val="24"/>
          <w:lang w:val="en-ZA"/>
        </w:rPr>
      </w:pPr>
    </w:p>
    <w:p w14:paraId="4569A2A5" w14:textId="2953DF0B" w:rsidR="00E15A42" w:rsidRPr="009E5D39" w:rsidRDefault="00E15A42" w:rsidP="002364CC">
      <w:pPr>
        <w:spacing w:line="276" w:lineRule="auto"/>
        <w:jc w:val="center"/>
        <w:rPr>
          <w:rFonts w:asciiTheme="minorHAnsi" w:hAnsiTheme="minorHAnsi" w:cstheme="minorHAnsi"/>
          <w:b/>
          <w:bCs/>
          <w:sz w:val="24"/>
          <w:szCs w:val="24"/>
          <w:lang w:val="en-ZA"/>
        </w:rPr>
      </w:pPr>
    </w:p>
    <w:sectPr w:rsidR="00E15A42" w:rsidRPr="009E5D39" w:rsidSect="00E15A4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550D09" w14:textId="77777777" w:rsidR="00012308" w:rsidRDefault="00012308" w:rsidP="00AB2355">
      <w:r>
        <w:separator/>
      </w:r>
    </w:p>
  </w:endnote>
  <w:endnote w:type="continuationSeparator" w:id="0">
    <w:p w14:paraId="7A004AC3" w14:textId="77777777" w:rsidR="00012308" w:rsidRDefault="00012308" w:rsidP="00AB23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274F01" w14:textId="77777777" w:rsidR="008861C2" w:rsidRDefault="008861C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8B112" w14:textId="77777777" w:rsidR="008861C2" w:rsidRDefault="008861C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E23FB9" w14:textId="2B096BC5" w:rsidR="00E15A42" w:rsidRPr="00FA0132" w:rsidRDefault="00E15A42" w:rsidP="008861C2">
    <w:pPr>
      <w:rPr>
        <w:rFonts w:asciiTheme="minorHAnsi" w:hAnsiTheme="minorHAnsi" w:cstheme="minorHAnsi"/>
        <w:i/>
        <w:iCs/>
        <w:color w:val="1F497D" w:themeColor="text2"/>
        <w:lang w:val="en-ZA"/>
      </w:rPr>
    </w:pPr>
    <w:r>
      <w:tab/>
    </w:r>
  </w:p>
  <w:p w14:paraId="32B38C27" w14:textId="77777777" w:rsidR="00E15A42" w:rsidRDefault="00E15A42" w:rsidP="00E15A42">
    <w:pPr>
      <w:pStyle w:val="Footer"/>
      <w:jc w:val="center"/>
    </w:pPr>
  </w:p>
  <w:p w14:paraId="14521362" w14:textId="16CDF69C" w:rsidR="00E15A42" w:rsidRDefault="00E15A42" w:rsidP="00E15A42">
    <w:pPr>
      <w:pStyle w:val="Footer"/>
      <w:tabs>
        <w:tab w:val="clear" w:pos="4513"/>
        <w:tab w:val="clear" w:pos="9026"/>
        <w:tab w:val="left" w:pos="90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41AC61" w14:textId="77777777" w:rsidR="00012308" w:rsidRDefault="00012308" w:rsidP="00AB2355">
      <w:r>
        <w:separator/>
      </w:r>
    </w:p>
  </w:footnote>
  <w:footnote w:type="continuationSeparator" w:id="0">
    <w:p w14:paraId="58B61840" w14:textId="77777777" w:rsidR="00012308" w:rsidRDefault="00012308" w:rsidP="00AB235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0BDCF2" w14:textId="77777777" w:rsidR="008861C2" w:rsidRDefault="008861C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50D93C" w14:textId="77777777" w:rsidR="008861C2" w:rsidRDefault="008861C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F4289D" w14:textId="77777777" w:rsidR="008861C2" w:rsidRDefault="008861C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28460F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87E19A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FC8CE5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FD22C8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F3ED10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5866E0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604D3F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3F69F1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AE00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28486B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EB2D0C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43A563B"/>
    <w:multiLevelType w:val="hybridMultilevel"/>
    <w:tmpl w:val="A6988D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64545E"/>
    <w:multiLevelType w:val="hybridMultilevel"/>
    <w:tmpl w:val="DED2DDB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AA0DD8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551C5A49"/>
    <w:multiLevelType w:val="hybridMultilevel"/>
    <w:tmpl w:val="F1B0A7E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6C0931"/>
    <w:multiLevelType w:val="multilevel"/>
    <w:tmpl w:val="08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72DC2633"/>
    <w:multiLevelType w:val="hybridMultilevel"/>
    <w:tmpl w:val="6FA69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0484333">
    <w:abstractNumId w:val="16"/>
  </w:num>
  <w:num w:numId="2" w16cid:durableId="837648127">
    <w:abstractNumId w:val="14"/>
  </w:num>
  <w:num w:numId="3" w16cid:durableId="855384060">
    <w:abstractNumId w:val="11"/>
  </w:num>
  <w:num w:numId="4" w16cid:durableId="1145463915">
    <w:abstractNumId w:val="12"/>
  </w:num>
  <w:num w:numId="5" w16cid:durableId="1275986623">
    <w:abstractNumId w:val="9"/>
  </w:num>
  <w:num w:numId="6" w16cid:durableId="603146396">
    <w:abstractNumId w:val="8"/>
  </w:num>
  <w:num w:numId="7" w16cid:durableId="262345002">
    <w:abstractNumId w:val="7"/>
  </w:num>
  <w:num w:numId="8" w16cid:durableId="1318530357">
    <w:abstractNumId w:val="6"/>
  </w:num>
  <w:num w:numId="9" w16cid:durableId="1797866120">
    <w:abstractNumId w:val="5"/>
  </w:num>
  <w:num w:numId="10" w16cid:durableId="1917590289">
    <w:abstractNumId w:val="4"/>
  </w:num>
  <w:num w:numId="11" w16cid:durableId="1269386087">
    <w:abstractNumId w:val="3"/>
  </w:num>
  <w:num w:numId="12" w16cid:durableId="1845851499">
    <w:abstractNumId w:val="2"/>
  </w:num>
  <w:num w:numId="13" w16cid:durableId="279191615">
    <w:abstractNumId w:val="1"/>
  </w:num>
  <w:num w:numId="14" w16cid:durableId="1980914874">
    <w:abstractNumId w:val="0"/>
  </w:num>
  <w:num w:numId="15" w16cid:durableId="610362031">
    <w:abstractNumId w:val="15"/>
  </w:num>
  <w:num w:numId="16" w16cid:durableId="480659555">
    <w:abstractNumId w:val="10"/>
  </w:num>
  <w:num w:numId="17" w16cid:durableId="37080854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2"/>
  <w:documentProtection w:edit="readOnly" w:formatting="1" w:enforcement="1" w:cryptProviderType="rsaAES" w:cryptAlgorithmClass="hash" w:cryptAlgorithmType="typeAny" w:cryptAlgorithmSid="14" w:cryptSpinCount="100000" w:hash="EBQcE/Vr7INpTDaZigvnoxe4E6KkRsF2N0TKSm2nmhtG/IBNMCbKmCs20a0sSmnftR3x5XIOB74KeslH2HDZtQ==" w:salt="MgPKUAT6WSqw5kj8o04i8w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zNLY0MLU0Mze3NDNW0lEKTi0uzszPAykwrgUAJq7GeywAAAA="/>
  </w:docVars>
  <w:rsids>
    <w:rsidRoot w:val="003C07C4"/>
    <w:rsid w:val="00012308"/>
    <w:rsid w:val="000A0700"/>
    <w:rsid w:val="001B2F94"/>
    <w:rsid w:val="002364CC"/>
    <w:rsid w:val="002F3F82"/>
    <w:rsid w:val="003C07C4"/>
    <w:rsid w:val="003C6578"/>
    <w:rsid w:val="003E711F"/>
    <w:rsid w:val="00542293"/>
    <w:rsid w:val="0054258F"/>
    <w:rsid w:val="00542CFD"/>
    <w:rsid w:val="006016DB"/>
    <w:rsid w:val="00604B2A"/>
    <w:rsid w:val="00617A47"/>
    <w:rsid w:val="006731C6"/>
    <w:rsid w:val="00690421"/>
    <w:rsid w:val="006B2E3F"/>
    <w:rsid w:val="00791EFF"/>
    <w:rsid w:val="00827B46"/>
    <w:rsid w:val="008861C2"/>
    <w:rsid w:val="0097023D"/>
    <w:rsid w:val="00972D89"/>
    <w:rsid w:val="009B36F0"/>
    <w:rsid w:val="009B4828"/>
    <w:rsid w:val="009C2E7B"/>
    <w:rsid w:val="009E5D39"/>
    <w:rsid w:val="00A147F8"/>
    <w:rsid w:val="00AB2355"/>
    <w:rsid w:val="00AC6AD7"/>
    <w:rsid w:val="00B27EFC"/>
    <w:rsid w:val="00B739E8"/>
    <w:rsid w:val="00B85890"/>
    <w:rsid w:val="00BE35B8"/>
    <w:rsid w:val="00C16F02"/>
    <w:rsid w:val="00C30A0E"/>
    <w:rsid w:val="00D307D2"/>
    <w:rsid w:val="00D624A2"/>
    <w:rsid w:val="00D925C7"/>
    <w:rsid w:val="00DC0CBD"/>
    <w:rsid w:val="00DC31AA"/>
    <w:rsid w:val="00E11F6F"/>
    <w:rsid w:val="00E15A42"/>
    <w:rsid w:val="00E37C88"/>
    <w:rsid w:val="00E51F83"/>
    <w:rsid w:val="00EE5CC9"/>
    <w:rsid w:val="00F520BE"/>
    <w:rsid w:val="00FA0132"/>
    <w:rsid w:val="00FD4EB7"/>
    <w:rsid w:val="00FD7DC4"/>
    <w:rsid w:val="00FE1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EF10EAC"/>
  <w15:chartTrackingRefBased/>
  <w15:docId w15:val="{8975644E-C226-4C96-A7A5-637F226F5A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theme="minorBidi"/>
        <w:color w:val="000000" w:themeColor="text1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semiHidden="1" w:uiPriority="99" w:unhideWhenUsed="1"/>
    <w:lsdException w:name="footer" w:semiHidden="1" w:uiPriority="99" w:unhideWhenUsed="1"/>
    <w:lsdException w:name="caption" w:semiHidden="1" w:unhideWhenUsed="1" w:qFormat="1"/>
    <w:lsdException w:name="List" w:semiHidden="1" w:unhideWhenUsed="1"/>
    <w:lsdException w:name="Title" w:qFormat="1"/>
    <w:lsdException w:name="Default Paragraph Font" w:semiHidden="1" w:unhideWhenUsed="1"/>
    <w:lsdException w:name="Body Text" w:semiHidden="1" w:unhideWhenUsed="1"/>
    <w:lsdException w:name="Subtitle" w:qFormat="1"/>
    <w:lsdException w:name="Hyperlink" w:semiHidden="1" w:unhideWhenUsed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Variable" w:semiHidden="1" w:unhideWhenUsed="1"/>
    <w:lsdException w:name="Normal Table" w:semiHidden="1" w:uiPriority="99" w:unhideWhenUsed="1"/>
    <w:lsdException w:name="No List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E5D39"/>
    <w:pPr>
      <w:suppressAutoHyphens/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D4EB7"/>
    <w:pPr>
      <w:spacing w:line="240" w:lineRule="auto"/>
    </w:pPr>
    <w:rPr>
      <w:lang w:val="en-ZA" w:eastAsia="en-ZA"/>
    </w:rPr>
  </w:style>
  <w:style w:type="paragraph" w:styleId="ListParagraph">
    <w:name w:val="List Paragraph"/>
    <w:basedOn w:val="Normal"/>
    <w:uiPriority w:val="34"/>
    <w:qFormat/>
    <w:rsid w:val="00FD4EB7"/>
    <w:pPr>
      <w:ind w:left="720"/>
    </w:pPr>
  </w:style>
  <w:style w:type="character" w:customStyle="1" w:styleId="WW8Num1z0">
    <w:name w:val="WW8Num1z0"/>
    <w:rsid w:val="00FD4EB7"/>
    <w:rPr>
      <w:rFonts w:ascii="Symbol" w:hAnsi="Symbol"/>
    </w:rPr>
  </w:style>
  <w:style w:type="character" w:customStyle="1" w:styleId="WW8Num1z1">
    <w:name w:val="WW8Num1z1"/>
    <w:rsid w:val="00FD4EB7"/>
    <w:rPr>
      <w:rFonts w:ascii="Courier New" w:hAnsi="Courier New" w:cs="Courier New"/>
    </w:rPr>
  </w:style>
  <w:style w:type="character" w:customStyle="1" w:styleId="WW8Num1z2">
    <w:name w:val="WW8Num1z2"/>
    <w:rsid w:val="00FD4EB7"/>
    <w:rPr>
      <w:rFonts w:ascii="Wingdings" w:hAnsi="Wingdings"/>
    </w:rPr>
  </w:style>
  <w:style w:type="paragraph" w:customStyle="1" w:styleId="Heading">
    <w:name w:val="Heading"/>
    <w:basedOn w:val="Normal"/>
    <w:next w:val="BodyText"/>
    <w:rsid w:val="00FD4EB7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styleId="BodyText">
    <w:name w:val="Body Text"/>
    <w:basedOn w:val="Normal"/>
    <w:link w:val="BodyTextChar"/>
    <w:rsid w:val="00FD4EB7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FD4EB7"/>
    <w:rPr>
      <w:rFonts w:ascii="Calibri" w:hAnsi="Calibri"/>
      <w:color w:val="000000" w:themeColor="text1"/>
      <w:sz w:val="20"/>
      <w:szCs w:val="20"/>
      <w:lang w:val="en-ZA" w:eastAsia="en-ZA"/>
    </w:rPr>
  </w:style>
  <w:style w:type="paragraph" w:customStyle="1" w:styleId="Index">
    <w:name w:val="Index"/>
    <w:basedOn w:val="Normal"/>
    <w:rsid w:val="00FD4EB7"/>
    <w:pPr>
      <w:suppressLineNumbers/>
    </w:pPr>
    <w:rPr>
      <w:rFonts w:cs="Tahoma"/>
    </w:rPr>
  </w:style>
  <w:style w:type="paragraph" w:styleId="Header">
    <w:name w:val="header"/>
    <w:basedOn w:val="Normal"/>
    <w:link w:val="HeaderChar"/>
    <w:uiPriority w:val="99"/>
    <w:rsid w:val="00FD4EB7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D4EB7"/>
    <w:rPr>
      <w:rFonts w:ascii="Calibri" w:eastAsia="Times New Roman" w:hAnsi="Calibri" w:cs="Times New Roman"/>
      <w:color w:val="000000" w:themeColor="text1"/>
      <w:sz w:val="20"/>
      <w:szCs w:val="20"/>
      <w:lang w:val="en-ZA" w:eastAsia="en-ZA"/>
    </w:rPr>
  </w:style>
  <w:style w:type="paragraph" w:styleId="Footer">
    <w:name w:val="footer"/>
    <w:basedOn w:val="Normal"/>
    <w:link w:val="FooterChar"/>
    <w:uiPriority w:val="99"/>
    <w:rsid w:val="00FD4EB7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D4EB7"/>
    <w:rPr>
      <w:rFonts w:ascii="Calibri" w:eastAsia="Times New Roman" w:hAnsi="Calibri" w:cs="Times New Roman"/>
      <w:color w:val="000000" w:themeColor="text1"/>
      <w:sz w:val="20"/>
      <w:szCs w:val="20"/>
      <w:lang w:val="en-ZA" w:eastAsia="en-ZA"/>
    </w:rPr>
  </w:style>
  <w:style w:type="paragraph" w:styleId="Caption">
    <w:name w:val="caption"/>
    <w:basedOn w:val="Normal"/>
    <w:qFormat/>
    <w:rsid w:val="00FD4EB7"/>
    <w:pPr>
      <w:suppressLineNumbers/>
      <w:spacing w:before="120" w:after="120"/>
    </w:pPr>
    <w:rPr>
      <w:rFonts w:cs="Tahoma"/>
      <w:i/>
      <w:iCs/>
    </w:rPr>
  </w:style>
  <w:style w:type="paragraph" w:styleId="List">
    <w:name w:val="List"/>
    <w:basedOn w:val="BodyText"/>
    <w:rsid w:val="00FD4EB7"/>
    <w:rPr>
      <w:rFonts w:cs="Tahoma"/>
    </w:rPr>
  </w:style>
  <w:style w:type="character" w:styleId="Hyperlink">
    <w:name w:val="Hyperlink"/>
    <w:rsid w:val="00FD4EB7"/>
    <w:rPr>
      <w:color w:val="0000FF"/>
      <w:u w:val="single"/>
    </w:rPr>
  </w:style>
  <w:style w:type="paragraph" w:styleId="NormalWeb">
    <w:name w:val="Normal (Web)"/>
    <w:basedOn w:val="Normal"/>
    <w:rsid w:val="00FD4EB7"/>
    <w:pPr>
      <w:spacing w:before="280" w:after="280"/>
    </w:pPr>
  </w:style>
  <w:style w:type="paragraph" w:styleId="BalloonText">
    <w:name w:val="Balloon Text"/>
    <w:basedOn w:val="Normal"/>
    <w:link w:val="BalloonTextChar"/>
    <w:rsid w:val="00FD4EB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D4EB7"/>
    <w:rPr>
      <w:rFonts w:ascii="Tahoma" w:eastAsia="Times New Roman" w:hAnsi="Tahoma" w:cs="Tahoma"/>
      <w:color w:val="000000" w:themeColor="text1"/>
      <w:sz w:val="16"/>
      <w:szCs w:val="16"/>
      <w:lang w:val="en-ZA" w:eastAsia="en-ZA"/>
    </w:rPr>
  </w:style>
  <w:style w:type="paragraph" w:customStyle="1" w:styleId="Minutes">
    <w:name w:val="Minutes"/>
    <w:basedOn w:val="Normal"/>
    <w:link w:val="MinutesChar"/>
    <w:qFormat/>
    <w:rsid w:val="003E711F"/>
    <w:pPr>
      <w:spacing w:after="200"/>
    </w:pPr>
    <w:rPr>
      <w:rFonts w:ascii="Calibri Light" w:hAnsi="Calibri Light"/>
      <w:szCs w:val="36"/>
      <w:lang w:val="en-ZA"/>
    </w:rPr>
  </w:style>
  <w:style w:type="character" w:customStyle="1" w:styleId="MinutesChar">
    <w:name w:val="Minutes Char"/>
    <w:basedOn w:val="DefaultParagraphFont"/>
    <w:link w:val="Minutes"/>
    <w:rsid w:val="003E711F"/>
    <w:rPr>
      <w:rFonts w:ascii="Calibri Light" w:hAnsi="Calibri Light"/>
      <w:szCs w:val="36"/>
      <w:lang w:val="en-ZA"/>
    </w:rPr>
  </w:style>
  <w:style w:type="paragraph" w:customStyle="1" w:styleId="Default">
    <w:name w:val="Default"/>
    <w:rsid w:val="003C07C4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en-Z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C07C4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C07C4"/>
    <w:rPr>
      <w:rFonts w:ascii="Times New Roman" w:eastAsia="Times New Roman" w:hAnsi="Times New Roman" w:cs="Times New Roman"/>
      <w:i/>
      <w:iCs/>
      <w:color w:val="4F81BD" w:themeColor="accent1"/>
      <w:sz w:val="24"/>
      <w:szCs w:val="24"/>
      <w:lang w:val="en-US" w:eastAsia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B739E8"/>
    <w:rPr>
      <w:color w:val="808080"/>
      <w:shd w:val="clear" w:color="auto" w:fill="E6E6E6"/>
    </w:rPr>
  </w:style>
  <w:style w:type="table" w:styleId="TableGrid">
    <w:name w:val="Table Grid"/>
    <w:basedOn w:val="TableNormal"/>
    <w:rsid w:val="00E37C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B70FA6D8FAF442B815433BEC1DBFFD" ma:contentTypeVersion="11" ma:contentTypeDescription="Create a new document." ma:contentTypeScope="" ma:versionID="7386d53f1d585dd512ed795d47c51cba">
  <xsd:schema xmlns:xsd="http://www.w3.org/2001/XMLSchema" xmlns:xs="http://www.w3.org/2001/XMLSchema" xmlns:p="http://schemas.microsoft.com/office/2006/metadata/properties" xmlns:ns2="3e593187-b5ef-4ad0-81a6-4409948d2e3a" xmlns:ns3="ddb27c92-d8ea-4501-804b-7eff2a2e708f" targetNamespace="http://schemas.microsoft.com/office/2006/metadata/properties" ma:root="true" ma:fieldsID="5e0fa02011197ddfe42e8b4dbb75b234" ns2:_="" ns3:_="">
    <xsd:import namespace="3e593187-b5ef-4ad0-81a6-4409948d2e3a"/>
    <xsd:import namespace="ddb27c92-d8ea-4501-804b-7eff2a2e70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593187-b5ef-4ad0-81a6-4409948d2e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77c7fa08-bd26-4245-ba55-63d7482a354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b27c92-d8ea-4501-804b-7eff2a2e708f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fe3f7afa-5c04-42a6-9cb4-cd0fcbfcaa60}" ma:internalName="TaxCatchAll" ma:showField="CatchAllData" ma:web="ddb27c92-d8ea-4501-804b-7eff2a2e708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e593187-b5ef-4ad0-81a6-4409948d2e3a">
      <Terms xmlns="http://schemas.microsoft.com/office/infopath/2007/PartnerControls"/>
    </lcf76f155ced4ddcb4097134ff3c332f>
    <TaxCatchAll xmlns="ddb27c92-d8ea-4501-804b-7eff2a2e708f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C5926A7-E356-4E9C-B9F2-D080B5386A02}"/>
</file>

<file path=customXml/itemProps2.xml><?xml version="1.0" encoding="utf-8"?>
<ds:datastoreItem xmlns:ds="http://schemas.openxmlformats.org/officeDocument/2006/customXml" ds:itemID="{ABFC739A-42E4-4F67-8F75-B577C3B3488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9F04013-7C68-4A1A-B454-03EF82FA6C0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7E01C78-BE48-49E9-9FE0-8E5AD485820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46</Words>
  <Characters>260</Characters>
  <Application>Microsoft Office Word</Application>
  <DocSecurity>8</DocSecurity>
  <Lines>13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ersion1</vt:lpstr>
    </vt:vector>
  </TitlesOfParts>
  <Company>V1</Company>
  <LinksUpToDate>false</LinksUpToDate>
  <CharactersWithSpaces>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rsion1</dc:title>
  <dc:subject>15 Feb 2018</dc:subject>
  <dc:creator>SAAM Secretary</dc:creator>
  <cp:keywords/>
  <dc:description/>
  <cp:lastModifiedBy>Maryke Ward</cp:lastModifiedBy>
  <cp:revision>20</cp:revision>
  <cp:lastPrinted>2018-02-15T09:49:00Z</cp:lastPrinted>
  <dcterms:created xsi:type="dcterms:W3CDTF">2018-02-15T09:45:00Z</dcterms:created>
  <dcterms:modified xsi:type="dcterms:W3CDTF">2022-10-11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B70FA6D8FAF442B815433BEC1DBFFD</vt:lpwstr>
  </property>
  <property fmtid="{D5CDD505-2E9C-101B-9397-08002B2CF9AE}" pid="3" name="GrammarlyDocumentId">
    <vt:lpwstr>dc9d77d0dabba8c5823a23138e82787b4585d7c70cb12918945bcd21c2790ce5</vt:lpwstr>
  </property>
</Properties>
</file>